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There is a closed carton of eggs in Mai's refrigerator. The carton contain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eggs and it can hold 12 eggs. 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12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does the inequality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mean in this context?</w:t>
      </w:r>
    </w:p>
    <w:p>
      <w:pPr>
        <w:numPr>
          <w:ilvl w:val="1"/>
          <w:numId w:val="1002"/>
        </w:numPr>
      </w:pPr>
      <w:r>
        <w:t xml:space="preserve">What are some possible valu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will make both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rue?</w:t>
      </w:r>
    </w:p>
    <w:p>
      <w:pPr>
        <w:numPr>
          <w:ilvl w:val="0"/>
          <w:numId w:val="1001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74346" cy="877701"/>
            <wp:effectExtent b="0" l="0" r="0" t="0"/>
            <wp:docPr descr="Unbalanced hanger, left side lower, left side, 1 red circle, right side, 1 blu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33365.24233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4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an inequality to represent the relationship of the weights. U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represent the weight of the square in gram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the weight of the circle in grams.</w:t>
      </w:r>
    </w:p>
    <w:p>
      <w:pPr>
        <w:numPr>
          <w:ilvl w:val="1"/>
          <w:numId w:val="1003"/>
        </w:numPr>
        <w:pStyle w:val="Compact"/>
      </w:pPr>
      <w:r>
        <w:t xml:space="preserve">One red circle weighs 12 grams. Write an inequality to represent the weight of one blue square.</w:t>
      </w:r>
    </w:p>
    <w:p>
      <w:pPr>
        <w:numPr>
          <w:ilvl w:val="1"/>
          <w:numId w:val="1003"/>
        </w:numPr>
        <w:pStyle w:val="Compact"/>
      </w:pPr>
      <w:r>
        <w:t xml:space="preserve">Could 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Jada is taller than Diego. Diego is 54 inches tall (4 feet, 6 inches)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Diego’s height.</w:t>
      </w:r>
    </w:p>
    <w:p>
      <w:pPr>
        <w:numPr>
          <w:ilvl w:val="1"/>
          <w:numId w:val="1004"/>
        </w:numPr>
      </w:pPr>
      <w:r>
        <w:t xml:space="preserve">Jada is shorter than Elena. Elena is 5 feet tall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Elena’s height.</w:t>
      </w:r>
    </w:p>
    <w:p>
      <w:pPr>
        <w:numPr>
          <w:ilvl w:val="0"/>
          <w:numId w:val="1000"/>
        </w:numPr>
        <w:pStyle w:val="Compact"/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yler has more than</w:t>
      </w:r>
      <w:r>
        <w:t xml:space="preserve"> </w:t>
      </w:r>
      <w:r>
        <w:t xml:space="preserve">$</w:t>
      </w:r>
      <w:r>
        <w:t xml:space="preserve">10. Elena has more money than Tyler. Mai has more money than Elena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amount of money that Tyler has,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amount of money that Elena has, and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amount of money that Mai ha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:</w:t>
      </w:r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1"/>
          <w:numId w:val="1005"/>
        </w:numPr>
      </w:pPr>
      <m:oMath>
        <m:r>
          <m:t>m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&gt;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rPr>
            <m:sty m:val="p"/>
          </m:rPr>
          <m:t>&lt;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Which is greater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9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or -0.5? Explain how you know. If you get stuck, consider plotting the numbers on a number line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6Z</dcterms:created>
  <dcterms:modified xsi:type="dcterms:W3CDTF">2022-12-14T15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+nJ6oXKtD6tWINnmhu36W+JFSJBu1lFwQMnOYgVxo2++J+xp/SjT9RwRPPDEK3nFZd0p2MsH6Sjunski9URw==</vt:lpwstr>
  </property>
</Properties>
</file>